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6F258" w14:textId="17E5AD5A" w:rsidR="002B751B" w:rsidRPr="002166A7" w:rsidRDefault="002166A7" w:rsidP="002B751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166A7">
        <w:rPr>
          <w:rFonts w:ascii="Times New Roman" w:hAnsi="Times New Roman" w:cs="Times New Roman"/>
          <w:b/>
          <w:sz w:val="28"/>
          <w:szCs w:val="28"/>
        </w:rPr>
        <w:t>T.C.</w:t>
      </w:r>
      <w:r w:rsidRPr="002166A7">
        <w:rPr>
          <w:rFonts w:ascii="Times New Roman" w:hAnsi="Times New Roman" w:cs="Times New Roman"/>
          <w:b/>
          <w:sz w:val="28"/>
          <w:szCs w:val="28"/>
        </w:rPr>
        <w:br/>
      </w:r>
      <w:r w:rsidR="002B751B" w:rsidRPr="002166A7">
        <w:rPr>
          <w:rFonts w:ascii="Times New Roman" w:hAnsi="Times New Roman" w:cs="Times New Roman"/>
          <w:b/>
          <w:sz w:val="28"/>
          <w:szCs w:val="28"/>
        </w:rPr>
        <w:t xml:space="preserve">TEKİRDAĞ NAMIK KEMAL ÜNİVERSİTESİ </w:t>
      </w:r>
    </w:p>
    <w:p w14:paraId="147BF35C" w14:textId="77777777" w:rsidR="002B751B" w:rsidRPr="002166A7" w:rsidRDefault="00621C7D" w:rsidP="002B751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166A7">
        <w:rPr>
          <w:rFonts w:ascii="Times New Roman" w:hAnsi="Times New Roman" w:cs="Times New Roman"/>
          <w:b/>
          <w:sz w:val="28"/>
          <w:szCs w:val="28"/>
        </w:rPr>
        <w:t xml:space="preserve">Muratlı </w:t>
      </w:r>
      <w:r w:rsidR="002B751B" w:rsidRPr="002166A7">
        <w:rPr>
          <w:rFonts w:ascii="Times New Roman" w:hAnsi="Times New Roman" w:cs="Times New Roman"/>
          <w:b/>
          <w:sz w:val="28"/>
          <w:szCs w:val="28"/>
        </w:rPr>
        <w:t>Meslek Yüksekokulu Müdürlüğü</w:t>
      </w:r>
    </w:p>
    <w:p w14:paraId="7233DEA5" w14:textId="0A28B7FC" w:rsidR="002B751B" w:rsidRPr="002166A7" w:rsidRDefault="002B751B" w:rsidP="002B751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166A7">
        <w:rPr>
          <w:rFonts w:ascii="Times New Roman" w:hAnsi="Times New Roman" w:cs="Times New Roman"/>
          <w:b/>
          <w:sz w:val="28"/>
          <w:szCs w:val="28"/>
        </w:rPr>
        <w:t xml:space="preserve">STAJ </w:t>
      </w:r>
      <w:r w:rsidR="002666CE" w:rsidRPr="002166A7">
        <w:rPr>
          <w:rFonts w:ascii="Times New Roman" w:hAnsi="Times New Roman" w:cs="Times New Roman"/>
          <w:b/>
          <w:sz w:val="28"/>
          <w:szCs w:val="28"/>
        </w:rPr>
        <w:t>(</w:t>
      </w:r>
      <w:r w:rsidR="002166A7" w:rsidRPr="002166A7">
        <w:rPr>
          <w:rFonts w:ascii="Times New Roman" w:hAnsi="Times New Roman" w:cs="Times New Roman"/>
          <w:b/>
          <w:sz w:val="28"/>
          <w:szCs w:val="28"/>
        </w:rPr>
        <w:t>ÖDEV</w:t>
      </w:r>
      <w:r w:rsidR="002666CE" w:rsidRPr="002166A7">
        <w:rPr>
          <w:rFonts w:ascii="Times New Roman" w:hAnsi="Times New Roman" w:cs="Times New Roman"/>
          <w:b/>
          <w:sz w:val="28"/>
          <w:szCs w:val="28"/>
        </w:rPr>
        <w:t>/PROJE)</w:t>
      </w:r>
      <w:r w:rsidR="0001235C" w:rsidRPr="002166A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166A7">
        <w:rPr>
          <w:rFonts w:ascii="Times New Roman" w:hAnsi="Times New Roman" w:cs="Times New Roman"/>
          <w:b/>
          <w:sz w:val="28"/>
          <w:szCs w:val="28"/>
        </w:rPr>
        <w:t>DOSYASI</w:t>
      </w:r>
    </w:p>
    <w:tbl>
      <w:tblPr>
        <w:tblStyle w:val="TabloKlavuzu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263"/>
        <w:gridCol w:w="6799"/>
      </w:tblGrid>
      <w:tr w:rsidR="002B751B" w:rsidRPr="002166A7" w14:paraId="5A3C7759" w14:textId="77777777" w:rsidTr="002166A7">
        <w:tc>
          <w:tcPr>
            <w:tcW w:w="2263" w:type="dxa"/>
            <w:shd w:val="clear" w:color="auto" w:fill="FFFFFF" w:themeFill="background1"/>
          </w:tcPr>
          <w:p w14:paraId="4AF1520F" w14:textId="77777777" w:rsidR="002B751B" w:rsidRPr="002166A7" w:rsidRDefault="002B751B" w:rsidP="009B216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ÖĞRENCİNİN</w:t>
            </w:r>
          </w:p>
        </w:tc>
        <w:tc>
          <w:tcPr>
            <w:tcW w:w="6799" w:type="dxa"/>
            <w:shd w:val="clear" w:color="auto" w:fill="FFFFFF" w:themeFill="background1"/>
          </w:tcPr>
          <w:p w14:paraId="26E5D581" w14:textId="77777777" w:rsidR="002B751B" w:rsidRPr="002166A7" w:rsidRDefault="002B751B" w:rsidP="009B216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B751B" w:rsidRPr="002166A7" w14:paraId="1B1AD838" w14:textId="77777777" w:rsidTr="002166A7">
        <w:tc>
          <w:tcPr>
            <w:tcW w:w="2263" w:type="dxa"/>
            <w:shd w:val="clear" w:color="auto" w:fill="FFFFFF" w:themeFill="background1"/>
          </w:tcPr>
          <w:p w14:paraId="5CBB8818" w14:textId="77777777" w:rsidR="002B751B" w:rsidRPr="002166A7" w:rsidRDefault="002B751B" w:rsidP="009B216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T.C. Kimlik No</w:t>
            </w:r>
          </w:p>
        </w:tc>
        <w:tc>
          <w:tcPr>
            <w:tcW w:w="6799" w:type="dxa"/>
            <w:shd w:val="clear" w:color="auto" w:fill="FFFFFF" w:themeFill="background1"/>
          </w:tcPr>
          <w:p w14:paraId="2160D6BD" w14:textId="77777777" w:rsidR="002B751B" w:rsidRPr="002166A7" w:rsidRDefault="002B751B" w:rsidP="009B216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B751B" w:rsidRPr="002166A7" w14:paraId="07AB5EB4" w14:textId="77777777" w:rsidTr="002166A7">
        <w:tc>
          <w:tcPr>
            <w:tcW w:w="2263" w:type="dxa"/>
            <w:shd w:val="clear" w:color="auto" w:fill="FFFFFF" w:themeFill="background1"/>
          </w:tcPr>
          <w:p w14:paraId="6FE5A1BA" w14:textId="77777777" w:rsidR="002B751B" w:rsidRPr="002166A7" w:rsidRDefault="002B751B" w:rsidP="009B216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Adı Soyadı</w:t>
            </w:r>
          </w:p>
        </w:tc>
        <w:tc>
          <w:tcPr>
            <w:tcW w:w="6799" w:type="dxa"/>
            <w:shd w:val="clear" w:color="auto" w:fill="FFFFFF" w:themeFill="background1"/>
          </w:tcPr>
          <w:p w14:paraId="577A3E0D" w14:textId="77777777" w:rsidR="002B751B" w:rsidRPr="002166A7" w:rsidRDefault="002B751B" w:rsidP="009B216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B751B" w:rsidRPr="002166A7" w14:paraId="38011943" w14:textId="77777777" w:rsidTr="002166A7">
        <w:tc>
          <w:tcPr>
            <w:tcW w:w="2263" w:type="dxa"/>
            <w:shd w:val="clear" w:color="auto" w:fill="FFFFFF" w:themeFill="background1"/>
          </w:tcPr>
          <w:p w14:paraId="545CDB08" w14:textId="77777777" w:rsidR="002B751B" w:rsidRPr="002166A7" w:rsidRDefault="002B751B" w:rsidP="009B216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Öğrenci No</w:t>
            </w:r>
          </w:p>
        </w:tc>
        <w:tc>
          <w:tcPr>
            <w:tcW w:w="6799" w:type="dxa"/>
            <w:shd w:val="clear" w:color="auto" w:fill="FFFFFF" w:themeFill="background1"/>
          </w:tcPr>
          <w:p w14:paraId="094BB23A" w14:textId="77777777" w:rsidR="002B751B" w:rsidRPr="002166A7" w:rsidRDefault="002B751B" w:rsidP="009B216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B751B" w:rsidRPr="002166A7" w14:paraId="2694B155" w14:textId="77777777" w:rsidTr="002166A7">
        <w:tc>
          <w:tcPr>
            <w:tcW w:w="2263" w:type="dxa"/>
            <w:shd w:val="clear" w:color="auto" w:fill="FFFFFF" w:themeFill="background1"/>
          </w:tcPr>
          <w:p w14:paraId="1D32F00A" w14:textId="77777777" w:rsidR="002B751B" w:rsidRPr="002166A7" w:rsidRDefault="002B751B" w:rsidP="009B216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Bölümü</w:t>
            </w:r>
          </w:p>
        </w:tc>
        <w:tc>
          <w:tcPr>
            <w:tcW w:w="6799" w:type="dxa"/>
            <w:shd w:val="clear" w:color="auto" w:fill="FFFFFF" w:themeFill="background1"/>
          </w:tcPr>
          <w:p w14:paraId="462F7B29" w14:textId="77777777" w:rsidR="002B751B" w:rsidRPr="002166A7" w:rsidRDefault="002B751B" w:rsidP="009B216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B751B" w:rsidRPr="002166A7" w14:paraId="5F128A01" w14:textId="77777777" w:rsidTr="002166A7">
        <w:tc>
          <w:tcPr>
            <w:tcW w:w="2263" w:type="dxa"/>
            <w:shd w:val="clear" w:color="auto" w:fill="FFFFFF" w:themeFill="background1"/>
          </w:tcPr>
          <w:p w14:paraId="3163D0C3" w14:textId="77777777" w:rsidR="002B751B" w:rsidRPr="002166A7" w:rsidRDefault="002B751B" w:rsidP="009B216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Programı</w:t>
            </w:r>
          </w:p>
        </w:tc>
        <w:tc>
          <w:tcPr>
            <w:tcW w:w="6799" w:type="dxa"/>
            <w:shd w:val="clear" w:color="auto" w:fill="FFFFFF" w:themeFill="background1"/>
          </w:tcPr>
          <w:p w14:paraId="5D4C9C3C" w14:textId="77777777" w:rsidR="002B751B" w:rsidRPr="002166A7" w:rsidRDefault="002B751B" w:rsidP="009B216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B751B" w:rsidRPr="002166A7" w14:paraId="6410C704" w14:textId="77777777" w:rsidTr="002166A7">
        <w:tc>
          <w:tcPr>
            <w:tcW w:w="2263" w:type="dxa"/>
            <w:shd w:val="clear" w:color="auto" w:fill="FFFFFF" w:themeFill="background1"/>
          </w:tcPr>
          <w:p w14:paraId="65452AE4" w14:textId="77777777" w:rsidR="002B751B" w:rsidRPr="002166A7" w:rsidRDefault="002B751B" w:rsidP="009B216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Sınıfı</w:t>
            </w:r>
          </w:p>
        </w:tc>
        <w:tc>
          <w:tcPr>
            <w:tcW w:w="6799" w:type="dxa"/>
            <w:shd w:val="clear" w:color="auto" w:fill="FFFFFF" w:themeFill="background1"/>
          </w:tcPr>
          <w:p w14:paraId="298B6790" w14:textId="77777777" w:rsidR="002B751B" w:rsidRPr="002166A7" w:rsidRDefault="002B751B" w:rsidP="009B216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166A7" w:rsidRPr="002166A7" w14:paraId="54ACB6E7" w14:textId="77777777" w:rsidTr="002166A7">
        <w:tc>
          <w:tcPr>
            <w:tcW w:w="2263" w:type="dxa"/>
            <w:shd w:val="clear" w:color="auto" w:fill="FFFFFF" w:themeFill="background1"/>
          </w:tcPr>
          <w:p w14:paraId="3491C280" w14:textId="410FEAEA" w:rsidR="002166A7" w:rsidRPr="002166A7" w:rsidRDefault="002166A7" w:rsidP="009B216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Staj Danışmanı</w:t>
            </w:r>
          </w:p>
        </w:tc>
        <w:tc>
          <w:tcPr>
            <w:tcW w:w="6799" w:type="dxa"/>
            <w:shd w:val="clear" w:color="auto" w:fill="FFFFFF" w:themeFill="background1"/>
          </w:tcPr>
          <w:p w14:paraId="56DF6EDB" w14:textId="77777777" w:rsidR="002166A7" w:rsidRPr="002166A7" w:rsidRDefault="002166A7" w:rsidP="009B216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B751B" w:rsidRPr="002166A7" w14:paraId="2529205F" w14:textId="77777777" w:rsidTr="002166A7">
        <w:tc>
          <w:tcPr>
            <w:tcW w:w="2263" w:type="dxa"/>
            <w:shd w:val="clear" w:color="auto" w:fill="FFFFFF" w:themeFill="background1"/>
          </w:tcPr>
          <w:p w14:paraId="72AFDE22" w14:textId="77777777" w:rsidR="002B751B" w:rsidRPr="002166A7" w:rsidRDefault="002B751B" w:rsidP="009B216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Telefon</w:t>
            </w:r>
          </w:p>
        </w:tc>
        <w:tc>
          <w:tcPr>
            <w:tcW w:w="6799" w:type="dxa"/>
            <w:shd w:val="clear" w:color="auto" w:fill="FFFFFF" w:themeFill="background1"/>
          </w:tcPr>
          <w:p w14:paraId="5FE9BDF4" w14:textId="77777777" w:rsidR="002B751B" w:rsidRPr="002166A7" w:rsidRDefault="002B751B" w:rsidP="009B216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B751B" w:rsidRPr="002166A7" w14:paraId="30D997E1" w14:textId="77777777" w:rsidTr="002166A7">
        <w:tc>
          <w:tcPr>
            <w:tcW w:w="2263" w:type="dxa"/>
            <w:shd w:val="clear" w:color="auto" w:fill="FFFFFF" w:themeFill="background1"/>
          </w:tcPr>
          <w:p w14:paraId="35CB911D" w14:textId="0F589CBD" w:rsidR="002B751B" w:rsidRPr="002166A7" w:rsidRDefault="002166A7" w:rsidP="009B2166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E</w:t>
            </w:r>
            <w:r w:rsidR="002B751B"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-posta </w:t>
            </w:r>
          </w:p>
        </w:tc>
        <w:tc>
          <w:tcPr>
            <w:tcW w:w="6799" w:type="dxa"/>
            <w:shd w:val="clear" w:color="auto" w:fill="FFFFFF" w:themeFill="background1"/>
          </w:tcPr>
          <w:p w14:paraId="5D8ACCA4" w14:textId="77777777" w:rsidR="002B751B" w:rsidRPr="002166A7" w:rsidRDefault="002B751B" w:rsidP="009B216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6A46696" w14:textId="77777777" w:rsidR="002B751B" w:rsidRPr="002166A7" w:rsidRDefault="002B751B" w:rsidP="002B751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C0045C9" w14:textId="77777777" w:rsidR="002B751B" w:rsidRPr="002166A7" w:rsidRDefault="002B751B" w:rsidP="002B751B">
      <w:pPr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TabloKlavuzu"/>
        <w:tblW w:w="9180" w:type="dxa"/>
        <w:tblLook w:val="04A0" w:firstRow="1" w:lastRow="0" w:firstColumn="1" w:lastColumn="0" w:noHBand="0" w:noVBand="1"/>
      </w:tblPr>
      <w:tblGrid>
        <w:gridCol w:w="2247"/>
        <w:gridCol w:w="6933"/>
      </w:tblGrid>
      <w:tr w:rsidR="006C746C" w:rsidRPr="002166A7" w14:paraId="2983D911" w14:textId="77777777" w:rsidTr="006C746C">
        <w:tc>
          <w:tcPr>
            <w:tcW w:w="2247" w:type="dxa"/>
          </w:tcPr>
          <w:p w14:paraId="0181F9D4" w14:textId="77777777" w:rsidR="006C746C" w:rsidRPr="002166A7" w:rsidRDefault="006C746C" w:rsidP="006C746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STAJ KONUSU</w:t>
            </w:r>
          </w:p>
        </w:tc>
        <w:tc>
          <w:tcPr>
            <w:tcW w:w="6933" w:type="dxa"/>
          </w:tcPr>
          <w:p w14:paraId="7259EA44" w14:textId="77777777" w:rsidR="006C746C" w:rsidRPr="002166A7" w:rsidRDefault="006C746C" w:rsidP="006C746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7E7D3201" w14:textId="77777777" w:rsidR="006C746C" w:rsidRPr="002166A7" w:rsidRDefault="006C746C" w:rsidP="006C746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23F44D1F" w14:textId="77777777" w:rsidR="006C746C" w:rsidRPr="002166A7" w:rsidRDefault="006C746C" w:rsidP="006C746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6E3F625E" w14:textId="77777777" w:rsidR="006C746C" w:rsidRPr="002166A7" w:rsidRDefault="006C746C" w:rsidP="006C746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10ADB4A0" w14:textId="77777777" w:rsidR="006C746C" w:rsidRPr="002166A7" w:rsidRDefault="006C746C" w:rsidP="006C746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72F716FE" w14:textId="77777777" w:rsidR="006C746C" w:rsidRPr="002166A7" w:rsidRDefault="006C746C" w:rsidP="006C746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0C3A094F" w14:textId="77777777" w:rsidR="006C746C" w:rsidRPr="002166A7" w:rsidRDefault="006C746C" w:rsidP="006C746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14:paraId="422B31F3" w14:textId="77777777" w:rsidR="002B751B" w:rsidRPr="002166A7" w:rsidRDefault="002B751B" w:rsidP="002B751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E2809C7" w14:textId="77777777" w:rsidR="002B751B" w:rsidRPr="002166A7" w:rsidRDefault="002B751B" w:rsidP="002B751B">
      <w:pPr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B751B" w:rsidRPr="002166A7" w14:paraId="2AD84D51" w14:textId="77777777" w:rsidTr="00621C7D">
        <w:tc>
          <w:tcPr>
            <w:tcW w:w="9062" w:type="dxa"/>
          </w:tcPr>
          <w:p w14:paraId="310BCA3F" w14:textId="77777777" w:rsidR="002B751B" w:rsidRPr="002166A7" w:rsidRDefault="002B751B" w:rsidP="009B216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2C5A9A25" w14:textId="77777777" w:rsidR="002B751B" w:rsidRPr="002166A7" w:rsidRDefault="002B751B" w:rsidP="001657D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                               </w:t>
            </w:r>
            <w:r w:rsidR="00815F98"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               </w:t>
            </w:r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Tarih: </w:t>
            </w:r>
            <w:proofErr w:type="gramStart"/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…....</w:t>
            </w:r>
            <w:proofErr w:type="gramEnd"/>
            <w:r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/……./20</w:t>
            </w:r>
            <w:r w:rsidR="001657D6" w:rsidRPr="002166A7">
              <w:rPr>
                <w:rFonts w:ascii="Times New Roman" w:hAnsi="Times New Roman" w:cs="Times New Roman"/>
                <w:b/>
                <w:sz w:val="28"/>
                <w:szCs w:val="28"/>
              </w:rPr>
              <w:t>20</w:t>
            </w:r>
          </w:p>
        </w:tc>
      </w:tr>
    </w:tbl>
    <w:p w14:paraId="471AE807" w14:textId="77777777" w:rsidR="002B751B" w:rsidRPr="002166A7" w:rsidRDefault="002B751B" w:rsidP="002B751B">
      <w:pPr>
        <w:tabs>
          <w:tab w:val="left" w:pos="2685"/>
        </w:tabs>
        <w:jc w:val="both"/>
        <w:rPr>
          <w:rFonts w:ascii="Times New Roman" w:hAnsi="Times New Roman" w:cs="Times New Roman"/>
          <w:sz w:val="28"/>
          <w:szCs w:val="28"/>
        </w:rPr>
      </w:pPr>
    </w:p>
    <w:p w14:paraId="6E4438F2" w14:textId="77777777" w:rsidR="0082154F" w:rsidRPr="002166A7" w:rsidRDefault="0082154F">
      <w:pPr>
        <w:rPr>
          <w:rFonts w:ascii="Times New Roman" w:hAnsi="Times New Roman" w:cs="Times New Roman"/>
        </w:rPr>
      </w:pPr>
    </w:p>
    <w:sectPr w:rsidR="0082154F" w:rsidRPr="002166A7" w:rsidSect="004E6824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73DDA4" w14:textId="77777777" w:rsidR="002563F8" w:rsidRDefault="002563F8" w:rsidP="002B751B">
      <w:pPr>
        <w:spacing w:after="0" w:line="240" w:lineRule="auto"/>
      </w:pPr>
      <w:r>
        <w:separator/>
      </w:r>
    </w:p>
  </w:endnote>
  <w:endnote w:type="continuationSeparator" w:id="0">
    <w:p w14:paraId="227D5C18" w14:textId="77777777" w:rsidR="002563F8" w:rsidRDefault="002563F8" w:rsidP="002B75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43B31" w14:textId="77777777" w:rsidR="002563F8" w:rsidRDefault="002563F8" w:rsidP="002B751B">
      <w:pPr>
        <w:spacing w:after="0" w:line="240" w:lineRule="auto"/>
      </w:pPr>
      <w:r>
        <w:separator/>
      </w:r>
    </w:p>
  </w:footnote>
  <w:footnote w:type="continuationSeparator" w:id="0">
    <w:p w14:paraId="671A8760" w14:textId="77777777" w:rsidR="002563F8" w:rsidRDefault="002563F8" w:rsidP="002B75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C0D405" w14:textId="38642F4C" w:rsidR="002166A7" w:rsidRPr="002166A7" w:rsidRDefault="002166A7" w:rsidP="002166A7">
    <w:pPr>
      <w:pStyle w:val="stBilgi"/>
      <w:jc w:val="right"/>
      <w:rPr>
        <w:rFonts w:ascii="Times New Roman" w:hAnsi="Times New Roman" w:cs="Times New Roman"/>
        <w:b/>
        <w:bCs/>
      </w:rPr>
    </w:pPr>
    <w:r w:rsidRPr="002166A7">
      <w:rPr>
        <w:rFonts w:ascii="Times New Roman" w:hAnsi="Times New Roman" w:cs="Times New Roman"/>
        <w:b/>
        <w:bCs/>
      </w:rPr>
      <w:t>Ek-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rY0tjA0MDUzMjZS0lEKTi0uzszPAykwrAUAP2CZ5SwAAAA="/>
  </w:docVars>
  <w:rsids>
    <w:rsidRoot w:val="002B751B"/>
    <w:rsid w:val="0001235C"/>
    <w:rsid w:val="00023A46"/>
    <w:rsid w:val="000614FD"/>
    <w:rsid w:val="001657D6"/>
    <w:rsid w:val="002166A7"/>
    <w:rsid w:val="002326DE"/>
    <w:rsid w:val="002563F8"/>
    <w:rsid w:val="002666CE"/>
    <w:rsid w:val="00284E3B"/>
    <w:rsid w:val="002B751B"/>
    <w:rsid w:val="0047043B"/>
    <w:rsid w:val="004E6824"/>
    <w:rsid w:val="00621C7D"/>
    <w:rsid w:val="006C746C"/>
    <w:rsid w:val="007C2489"/>
    <w:rsid w:val="00815F98"/>
    <w:rsid w:val="0082154F"/>
    <w:rsid w:val="00AB15EE"/>
    <w:rsid w:val="00AD13E4"/>
    <w:rsid w:val="00B411CE"/>
    <w:rsid w:val="00BC274C"/>
    <w:rsid w:val="00DF25DA"/>
    <w:rsid w:val="00E17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505B5B"/>
  <w15:docId w15:val="{ACB14888-78DE-4BEE-B8D9-1D0070F92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82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B751B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B75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B751B"/>
  </w:style>
  <w:style w:type="paragraph" w:styleId="AltBilgi">
    <w:name w:val="footer"/>
    <w:basedOn w:val="Normal"/>
    <w:link w:val="AltBilgiChar"/>
    <w:uiPriority w:val="99"/>
    <w:unhideWhenUsed/>
    <w:rsid w:val="002B75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B75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</Words>
  <Characters>298</Characters>
  <Application>Microsoft Office Word</Application>
  <DocSecurity>0</DocSecurity>
  <Lines>2</Lines>
  <Paragraphs>1</Paragraphs>
  <ScaleCrop>false</ScaleCrop>
  <Company>Hewlett-Packard Company</Company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A</cp:lastModifiedBy>
  <cp:revision>2</cp:revision>
  <dcterms:created xsi:type="dcterms:W3CDTF">2021-03-18T09:41:00Z</dcterms:created>
  <dcterms:modified xsi:type="dcterms:W3CDTF">2021-03-18T09:41:00Z</dcterms:modified>
</cp:coreProperties>
</file>